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526BF" w:rsidRPr="00B526BF" w:rsidRDefault="00B526BF" w:rsidP="00B526BF">
      <w:pPr>
        <w:pStyle w:val="NoSpacing"/>
        <w:jc w:val="center"/>
        <w:rPr>
          <w:rFonts w:ascii="Tohoma" w:hAnsi="Tohoma"/>
          <w:b/>
          <w:sz w:val="28"/>
          <w:szCs w:val="28"/>
        </w:rPr>
      </w:pPr>
      <w:r w:rsidRPr="00B526BF">
        <w:rPr>
          <w:rFonts w:ascii="Tohoma" w:hAnsi="Tohoma"/>
          <w:b/>
          <w:sz w:val="28"/>
          <w:szCs w:val="28"/>
        </w:rPr>
        <w:t>Rhalp’s Calculator</w:t>
      </w:r>
    </w:p>
    <w:p w:rsidR="00B526BF" w:rsidRPr="00B526BF" w:rsidRDefault="002B29B1" w:rsidP="00B526BF">
      <w:pPr>
        <w:pStyle w:val="NoSpacing"/>
        <w:rPr>
          <w:rFonts w:ascii="Tohoma" w:hAnsi="Tohoma"/>
          <w:sz w:val="21"/>
          <w:szCs w:val="21"/>
        </w:rPr>
      </w:pPr>
      <w:r>
        <w:rPr>
          <w:rFonts w:ascii="Tohoma" w:hAnsi="Tohoma"/>
          <w:noProof/>
          <w:sz w:val="21"/>
          <w:szCs w:val="21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3074670</wp:posOffset>
            </wp:positionH>
            <wp:positionV relativeFrom="paragraph">
              <wp:posOffset>59690</wp:posOffset>
            </wp:positionV>
            <wp:extent cx="3228975" cy="1635760"/>
            <wp:effectExtent l="19050" t="0" r="9525" b="0"/>
            <wp:wrapNone/>
            <wp:docPr id="13" name="Picture 11" descr="C:\Documents and Settings\Administrator\Desktop\Rec00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Documents and Settings\Administrator\Desktop\Rec002.bmp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16357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26BF" w:rsidRPr="00B526BF">
        <w:rPr>
          <w:rFonts w:ascii="Tohoma" w:hAnsi="Tohoma"/>
          <w:sz w:val="21"/>
          <w:szCs w:val="21"/>
        </w:rPr>
        <w:t>#include &lt;iostream&gt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using namespace std;</w:t>
      </w:r>
    </w:p>
    <w:p w:rsidR="00B526BF" w:rsidRPr="00B526BF" w:rsidRDefault="00372700" w:rsidP="00372700">
      <w:pPr>
        <w:pStyle w:val="NoSpacing"/>
        <w:tabs>
          <w:tab w:val="left" w:pos="6910"/>
        </w:tabs>
        <w:rPr>
          <w:rFonts w:ascii="Tohoma" w:hAnsi="Tohoma"/>
          <w:sz w:val="21"/>
          <w:szCs w:val="21"/>
        </w:rPr>
      </w:pPr>
      <w:r>
        <w:rPr>
          <w:rFonts w:ascii="Tohoma" w:hAnsi="Tohoma"/>
          <w:sz w:val="21"/>
          <w:szCs w:val="21"/>
        </w:rPr>
        <w:tab/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float division (float a, float b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float 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=a/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eturn (r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float multiplication (float a, float b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{</w:t>
      </w:r>
    </w:p>
    <w:p w:rsidR="00B526BF" w:rsidRPr="00B526BF" w:rsidRDefault="002B29B1" w:rsidP="00B526BF">
      <w:pPr>
        <w:pStyle w:val="NoSpacing"/>
        <w:rPr>
          <w:rFonts w:ascii="Tohoma" w:hAnsi="Tohoma"/>
          <w:sz w:val="21"/>
          <w:szCs w:val="21"/>
        </w:rPr>
      </w:pPr>
      <w:r>
        <w:rPr>
          <w:rFonts w:ascii="Tohoma" w:hAnsi="Tohoma"/>
          <w:noProof/>
          <w:sz w:val="21"/>
          <w:szCs w:val="21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075071</wp:posOffset>
            </wp:positionH>
            <wp:positionV relativeFrom="paragraph">
              <wp:posOffset>48795</wp:posOffset>
            </wp:positionV>
            <wp:extent cx="3219951" cy="1631819"/>
            <wp:effectExtent l="19050" t="0" r="0" b="0"/>
            <wp:wrapNone/>
            <wp:docPr id="14" name="Picture 12" descr="C:\Documents and Settings\Administrator\Desktop\Rec002_001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Documents and Settings\Administrator\Desktop\Rec002_001.bmp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184" cy="16314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26BF" w:rsidRPr="00B526BF">
        <w:rPr>
          <w:rFonts w:ascii="Tohoma" w:hAnsi="Tohoma"/>
          <w:sz w:val="21"/>
          <w:szCs w:val="21"/>
        </w:rPr>
        <w:t xml:space="preserve">    float 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= a*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eturn (r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float addition(float a, float b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float 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=a+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eturn(r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float subtraction(float a, float b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{</w:t>
      </w:r>
    </w:p>
    <w:p w:rsidR="00B526BF" w:rsidRPr="00B526BF" w:rsidRDefault="00F6181A" w:rsidP="00B526BF">
      <w:pPr>
        <w:pStyle w:val="NoSpacing"/>
        <w:rPr>
          <w:rFonts w:ascii="Tohoma" w:hAnsi="Tohoma"/>
          <w:sz w:val="21"/>
          <w:szCs w:val="21"/>
        </w:rPr>
      </w:pPr>
      <w:r>
        <w:rPr>
          <w:rFonts w:ascii="Tohoma" w:hAnsi="Tohoma"/>
          <w:noProof/>
          <w:sz w:val="21"/>
          <w:szCs w:val="21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075071</wp:posOffset>
            </wp:positionH>
            <wp:positionV relativeFrom="paragraph">
              <wp:posOffset>62064</wp:posOffset>
            </wp:positionV>
            <wp:extent cx="3219951" cy="1633934"/>
            <wp:effectExtent l="19050" t="0" r="0" b="0"/>
            <wp:wrapNone/>
            <wp:docPr id="15" name="Picture 13" descr="C:\Documents and Settings\Administrator\Desktop\Rec002_002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Documents and Settings\Administrator\Desktop\Rec002_002.bmp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5" cy="16336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26BF" w:rsidRPr="00B526BF">
        <w:rPr>
          <w:rFonts w:ascii="Tohoma" w:hAnsi="Tohoma"/>
          <w:sz w:val="21"/>
          <w:szCs w:val="21"/>
        </w:rPr>
        <w:t xml:space="preserve">    float 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=a-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eturn(r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int main(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char opselect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bool playagain = true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char playagaincha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float ma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float m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float ans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cout&lt;&lt;"Welcome to </w:t>
      </w:r>
      <w:r w:rsidR="00372700">
        <w:rPr>
          <w:rFonts w:ascii="Tohoma" w:hAnsi="Tohoma"/>
          <w:sz w:val="21"/>
          <w:szCs w:val="21"/>
        </w:rPr>
        <w:t>Simple</w:t>
      </w:r>
      <w:bookmarkStart w:id="0" w:name="_GoBack"/>
      <w:bookmarkEnd w:id="0"/>
      <w:r w:rsidRPr="00B526BF">
        <w:rPr>
          <w:rFonts w:ascii="Tohoma" w:hAnsi="Tohoma"/>
          <w:sz w:val="21"/>
          <w:szCs w:val="21"/>
        </w:rPr>
        <w:t xml:space="preserve"> Calculator!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while (playagain == true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cout&lt;&lt;"Please select an operation: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cout&lt;&lt;"D Division \nM Multiplication \nA Addition \nS Subtraction 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cout&lt;&lt;"Please use a letter to select the operation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cin&gt;&gt;opselect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if (opselect == 'D' || opselect == 'd'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 "What two numbers would you like to divide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a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ans = division (ma, mb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The answer is: "&lt;&lt;ans&lt;&lt;"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lastRenderedPageBreak/>
        <w:t xml:space="preserve">            cout&lt;&lt;"Would you like to do another Calculation (Y/N): ";</w:t>
      </w:r>
    </w:p>
    <w:p w:rsidR="00B526BF" w:rsidRPr="00B526BF" w:rsidRDefault="00F6181A" w:rsidP="00B526BF">
      <w:pPr>
        <w:pStyle w:val="NoSpacing"/>
        <w:rPr>
          <w:rFonts w:ascii="Tohoma" w:hAnsi="Tohoma"/>
          <w:sz w:val="21"/>
          <w:szCs w:val="21"/>
        </w:rPr>
      </w:pPr>
      <w:r>
        <w:rPr>
          <w:rFonts w:ascii="Tohoma" w:hAnsi="Tohoma"/>
          <w:noProof/>
          <w:sz w:val="21"/>
          <w:szCs w:val="21"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132715</wp:posOffset>
            </wp:positionV>
            <wp:extent cx="3209925" cy="1619250"/>
            <wp:effectExtent l="19050" t="0" r="9525" b="0"/>
            <wp:wrapNone/>
            <wp:docPr id="16" name="Picture 14" descr="C:\Documents and Settings\Administrator\Desktop\Rec002_003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Documents and Settings\Administrator\Desktop\Rec002_003.bmp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26BF" w:rsidRPr="00B526BF">
        <w:rPr>
          <w:rFonts w:ascii="Tohoma" w:hAnsi="Tohoma"/>
          <w:sz w:val="21"/>
          <w:szCs w:val="21"/>
        </w:rPr>
        <w:t xml:space="preserve">            cin&gt;&gt;playagaincha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if(playagainchar != 'y') playagain = false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if (opselect == 'M' || opselect == 'm'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 "What two numbers would you like to multiply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a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ans = multiplication (ma, mb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The answer is: "&lt;&lt;ans&lt;&lt;"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Would you like to do another Calculation (Y/N)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playagainchar;</w:t>
      </w:r>
    </w:p>
    <w:p w:rsidR="00B526BF" w:rsidRPr="00B526BF" w:rsidRDefault="00F6181A" w:rsidP="00B526BF">
      <w:pPr>
        <w:pStyle w:val="NoSpacing"/>
        <w:rPr>
          <w:rFonts w:ascii="Tohoma" w:hAnsi="Tohoma"/>
          <w:sz w:val="21"/>
          <w:szCs w:val="21"/>
        </w:rPr>
      </w:pPr>
      <w:r>
        <w:rPr>
          <w:rFonts w:ascii="Tohoma" w:hAnsi="Tohoma"/>
          <w:noProof/>
          <w:sz w:val="21"/>
          <w:szCs w:val="21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24130</wp:posOffset>
            </wp:positionV>
            <wp:extent cx="3210560" cy="1619250"/>
            <wp:effectExtent l="19050" t="0" r="8890" b="0"/>
            <wp:wrapNone/>
            <wp:docPr id="17" name="Picture 15" descr="C:\Documents and Settings\Administrator\Desktop\Rec002_004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Documents and Settings\Administrator\Desktop\Rec002_004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56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526BF" w:rsidRPr="00B526BF">
        <w:rPr>
          <w:rFonts w:ascii="Tohoma" w:hAnsi="Tohoma"/>
          <w:sz w:val="21"/>
          <w:szCs w:val="21"/>
        </w:rPr>
        <w:t xml:space="preserve">            cout&lt;&lt;"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if(playagainchar != 'y') playagain = false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if (opselect == 'A' || opselect == 'a'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 "What two numbers would you like to add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a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ans = addition (ma, mb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The answer is: "&lt;&lt;ans&lt;&lt;"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Would you like to do another Calculation (Y/N)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playagaincha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if(playagainchar != 'y') playagain = false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if (opselect == 'S' || opselect == 's')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{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 "What two numbers would you like to subtract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a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mb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ans = subtraction (ma, mb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The answer is: "&lt;&lt;ans&lt;&lt;"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Would you like to do another Calculation (Y/N): 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in&gt;&gt;playagainchar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cout&lt;&lt;"\n\n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    if(playagainchar != 'y') playagain = false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    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cout&lt;&lt;"Thanks for calculating!"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cin.get();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 xml:space="preserve">    return 0;</w:t>
      </w:r>
    </w:p>
    <w:p w:rsidR="00F868EE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  <w:r w:rsidRPr="00B526BF">
        <w:rPr>
          <w:rFonts w:ascii="Tohoma" w:hAnsi="Tohoma"/>
          <w:sz w:val="21"/>
          <w:szCs w:val="21"/>
        </w:rPr>
        <w:t>}</w:t>
      </w:r>
    </w:p>
    <w:p w:rsidR="00B526BF" w:rsidRPr="00B526BF" w:rsidRDefault="00B526BF" w:rsidP="00B526BF">
      <w:pPr>
        <w:pStyle w:val="NoSpacing"/>
        <w:rPr>
          <w:rFonts w:ascii="Tohoma" w:hAnsi="Tohoma"/>
          <w:sz w:val="21"/>
          <w:szCs w:val="21"/>
        </w:rPr>
      </w:pPr>
    </w:p>
    <w:sectPr w:rsidR="00B526BF" w:rsidRPr="00B526BF" w:rsidSect="00F86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ohoma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EwMbS0MDA2MTe3tDRR0lEKTi0uzszPAykwrAUABcGLySwAAAA="/>
  </w:docVars>
  <w:rsids>
    <w:rsidRoot w:val="00B526BF"/>
    <w:rsid w:val="002B29B1"/>
    <w:rsid w:val="00372700"/>
    <w:rsid w:val="0071339B"/>
    <w:rsid w:val="009D11D7"/>
    <w:rsid w:val="00B526BF"/>
    <w:rsid w:val="00F6181A"/>
    <w:rsid w:val="00F868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C4613"/>
  <w15:docId w15:val="{BEFF7141-359F-4FAA-AD15-C32853D212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68E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526BF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29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9B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400</Words>
  <Characters>2283</Characters>
  <Application>Microsoft Office Word</Application>
  <DocSecurity>0</DocSecurity>
  <Lines>19</Lines>
  <Paragraphs>5</Paragraphs>
  <ScaleCrop>false</ScaleCrop>
  <Company>Viettel Corporation</Company>
  <LinksUpToDate>false</LinksUpToDate>
  <CharactersWithSpaces>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7ven</dc:creator>
  <cp:keywords/>
  <dc:description/>
  <cp:lastModifiedBy>Raizen</cp:lastModifiedBy>
  <cp:revision>5</cp:revision>
  <dcterms:created xsi:type="dcterms:W3CDTF">2013-07-20T08:17:00Z</dcterms:created>
  <dcterms:modified xsi:type="dcterms:W3CDTF">2017-07-09T02:47:00Z</dcterms:modified>
</cp:coreProperties>
</file>